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F4B13" w:rsidRDefault="00734D25" w:rsidP="00734D25">
      <w:pPr>
        <w:pStyle w:val="Heading1"/>
      </w:pPr>
      <w:r>
        <w:t>Cleaner Project</w:t>
      </w:r>
    </w:p>
    <w:tbl>
      <w:tblPr>
        <w:tblStyle w:val="GridTable4-Accent5"/>
        <w:tblpPr w:leftFromText="180" w:rightFromText="180" w:vertAnchor="text" w:horzAnchor="margin" w:tblpY="262"/>
        <w:tblW w:w="0" w:type="auto"/>
        <w:tblLook w:val="04A0" w:firstRow="1" w:lastRow="0" w:firstColumn="1" w:lastColumn="0" w:noHBand="0" w:noVBand="1"/>
      </w:tblPr>
      <w:tblGrid>
        <w:gridCol w:w="4567"/>
        <w:gridCol w:w="3618"/>
        <w:gridCol w:w="2162"/>
        <w:gridCol w:w="2199"/>
        <w:gridCol w:w="1844"/>
      </w:tblGrid>
      <w:tr w:rsidR="00C146A3" w:rsidTr="00C146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7" w:type="dxa"/>
          </w:tcPr>
          <w:p w:rsidR="00C146A3" w:rsidRDefault="00C146A3" w:rsidP="00734D25">
            <w:r>
              <w:t>JIRA Filter</w:t>
            </w:r>
          </w:p>
        </w:tc>
        <w:tc>
          <w:tcPr>
            <w:tcW w:w="3618" w:type="dxa"/>
          </w:tcPr>
          <w:p w:rsidR="00C146A3" w:rsidRDefault="00C146A3" w:rsidP="00734D2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BI Name</w:t>
            </w:r>
          </w:p>
        </w:tc>
        <w:tc>
          <w:tcPr>
            <w:tcW w:w="2162" w:type="dxa"/>
          </w:tcPr>
          <w:p w:rsidR="00C146A3" w:rsidRDefault="00C146A3" w:rsidP="00734D2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oal</w:t>
            </w:r>
          </w:p>
        </w:tc>
        <w:tc>
          <w:tcPr>
            <w:tcW w:w="2199" w:type="dxa"/>
          </w:tcPr>
          <w:p w:rsidR="00C146A3" w:rsidRDefault="00C146A3" w:rsidP="00734D2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ages</w:t>
            </w:r>
          </w:p>
        </w:tc>
        <w:tc>
          <w:tcPr>
            <w:tcW w:w="1844" w:type="dxa"/>
          </w:tcPr>
          <w:p w:rsidR="00C146A3" w:rsidRDefault="00C146A3" w:rsidP="00734D2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able </w:t>
            </w:r>
            <w:proofErr w:type="spellStart"/>
            <w:r>
              <w:t>XRef</w:t>
            </w:r>
            <w:proofErr w:type="spellEnd"/>
          </w:p>
        </w:tc>
      </w:tr>
      <w:tr w:rsidR="00C146A3" w:rsidTr="00C146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7" w:type="dxa"/>
          </w:tcPr>
          <w:p w:rsidR="00C146A3" w:rsidRDefault="00C146A3" w:rsidP="00734D25">
            <w:hyperlink r:id="rId4" w:history="1">
              <w:r w:rsidRPr="008E51E6">
                <w:rPr>
                  <w:rStyle w:val="Hyperlink"/>
                </w:rPr>
                <w:t>https://jira.t-mobile.com/issues/?filter=23735</w:t>
              </w:r>
            </w:hyperlink>
          </w:p>
        </w:tc>
        <w:tc>
          <w:tcPr>
            <w:tcW w:w="3618" w:type="dxa"/>
          </w:tcPr>
          <w:p w:rsidR="00C146A3" w:rsidRDefault="00C146A3" w:rsidP="00734D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734D25">
              <w:t>UNIX_Sprint_Story_AgileStart</w:t>
            </w:r>
            <w:proofErr w:type="spellEnd"/>
            <w:r w:rsidRPr="00734D25">
              <w:t xml:space="preserve"> (23735)</w:t>
            </w:r>
          </w:p>
        </w:tc>
        <w:tc>
          <w:tcPr>
            <w:tcW w:w="2162" w:type="dxa"/>
          </w:tcPr>
          <w:p w:rsidR="00C146A3" w:rsidRDefault="00C146A3" w:rsidP="00734D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ovide a list of all stories in JIRA which started once we fully adopted JIRA.</w:t>
            </w:r>
          </w:p>
        </w:tc>
        <w:tc>
          <w:tcPr>
            <w:tcW w:w="2199" w:type="dxa"/>
          </w:tcPr>
          <w:p w:rsidR="00C146A3" w:rsidRDefault="00C146A3" w:rsidP="00734D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tories </w:t>
            </w:r>
            <w:proofErr w:type="gramStart"/>
            <w:r>
              <w:t>By</w:t>
            </w:r>
            <w:proofErr w:type="gramEnd"/>
            <w:r>
              <w:t xml:space="preserve"> Sprint</w:t>
            </w:r>
          </w:p>
          <w:p w:rsidR="00C146A3" w:rsidRDefault="00C146A3" w:rsidP="00734D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844" w:type="dxa"/>
          </w:tcPr>
          <w:p w:rsidR="00C146A3" w:rsidRDefault="00C146A3" w:rsidP="00734D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146A3" w:rsidTr="00C146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7" w:type="dxa"/>
          </w:tcPr>
          <w:p w:rsidR="00C146A3" w:rsidRDefault="00C146A3" w:rsidP="00734D25">
            <w:hyperlink r:id="rId5" w:history="1">
              <w:r w:rsidRPr="008E51E6">
                <w:rPr>
                  <w:rStyle w:val="Hyperlink"/>
                </w:rPr>
                <w:t>https://jira.t-mobile.com/rest/api/2/search?jql=filter=23735</w:t>
              </w:r>
            </w:hyperlink>
          </w:p>
        </w:tc>
        <w:tc>
          <w:tcPr>
            <w:tcW w:w="3618" w:type="dxa"/>
          </w:tcPr>
          <w:p w:rsidR="00C146A3" w:rsidRDefault="00C146A3" w:rsidP="00734D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UNIX_Story_Sprint_Count_AgileStart</w:t>
            </w:r>
            <w:proofErr w:type="spellEnd"/>
            <w:r>
              <w:t xml:space="preserve"> (23735)</w:t>
            </w:r>
          </w:p>
        </w:tc>
        <w:tc>
          <w:tcPr>
            <w:tcW w:w="2162" w:type="dxa"/>
          </w:tcPr>
          <w:p w:rsidR="00C146A3" w:rsidRDefault="00C146A3" w:rsidP="00734D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vide a grouped table to the number of sprints a story belongs in.</w:t>
            </w:r>
          </w:p>
        </w:tc>
        <w:tc>
          <w:tcPr>
            <w:tcW w:w="2199" w:type="dxa"/>
          </w:tcPr>
          <w:p w:rsidR="00C146A3" w:rsidRDefault="00C146A3" w:rsidP="00734D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tories </w:t>
            </w:r>
            <w:proofErr w:type="gramStart"/>
            <w:r>
              <w:t>By</w:t>
            </w:r>
            <w:proofErr w:type="gramEnd"/>
            <w:r>
              <w:t xml:space="preserve"> Sprint</w:t>
            </w:r>
          </w:p>
        </w:tc>
        <w:tc>
          <w:tcPr>
            <w:tcW w:w="1844" w:type="dxa"/>
          </w:tcPr>
          <w:p w:rsidR="00C146A3" w:rsidRDefault="00C146A3" w:rsidP="00734D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146A3" w:rsidTr="00C146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7" w:type="dxa"/>
          </w:tcPr>
          <w:p w:rsidR="00C146A3" w:rsidRDefault="00C146A3" w:rsidP="00734D25">
            <w:hyperlink r:id="rId6" w:history="1">
              <w:r w:rsidRPr="008E51E6">
                <w:rPr>
                  <w:rStyle w:val="Hyperlink"/>
                </w:rPr>
                <w:t>https://jira.t-mobile.com/rest/api/2/search?jql=filter=23818</w:t>
              </w:r>
            </w:hyperlink>
          </w:p>
        </w:tc>
        <w:tc>
          <w:tcPr>
            <w:tcW w:w="3618" w:type="dxa"/>
          </w:tcPr>
          <w:p w:rsidR="00C146A3" w:rsidRPr="00734D25" w:rsidRDefault="00C146A3" w:rsidP="00734D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UNIX_Story_CurrentYear</w:t>
            </w:r>
            <w:proofErr w:type="spellEnd"/>
            <w:r>
              <w:t xml:space="preserve"> (23818)</w:t>
            </w:r>
          </w:p>
        </w:tc>
        <w:tc>
          <w:tcPr>
            <w:tcW w:w="2162" w:type="dxa"/>
          </w:tcPr>
          <w:p w:rsidR="00C146A3" w:rsidRDefault="00C146A3" w:rsidP="00734D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ovide a list of all stories in JIRA created in the current year or are part of the current year epics</w:t>
            </w:r>
          </w:p>
        </w:tc>
        <w:tc>
          <w:tcPr>
            <w:tcW w:w="2199" w:type="dxa"/>
          </w:tcPr>
          <w:p w:rsidR="00C146A3" w:rsidRDefault="00C146A3" w:rsidP="00734D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NIX Initiative</w:t>
            </w:r>
          </w:p>
          <w:p w:rsidR="00C146A3" w:rsidRDefault="00C146A3" w:rsidP="00734D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ull Screen …</w:t>
            </w:r>
          </w:p>
          <w:p w:rsidR="00C146A3" w:rsidRDefault="00C146A3" w:rsidP="00734D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issing </w:t>
            </w:r>
            <w:proofErr w:type="spellStart"/>
            <w:r>
              <w:t>Init</w:t>
            </w:r>
            <w:proofErr w:type="spellEnd"/>
            <w:r>
              <w:t>/Epics</w:t>
            </w:r>
          </w:p>
        </w:tc>
        <w:tc>
          <w:tcPr>
            <w:tcW w:w="1844" w:type="dxa"/>
          </w:tcPr>
          <w:p w:rsidR="00C146A3" w:rsidRDefault="00C146A3" w:rsidP="00734D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Init_Totals_UNIX</w:t>
            </w:r>
            <w:proofErr w:type="spellEnd"/>
          </w:p>
          <w:p w:rsidR="00C146A3" w:rsidRDefault="00C146A3" w:rsidP="00734D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Init_Totals</w:t>
            </w:r>
            <w:proofErr w:type="spellEnd"/>
          </w:p>
        </w:tc>
      </w:tr>
      <w:tr w:rsidR="00C146A3" w:rsidTr="00C146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7" w:type="dxa"/>
          </w:tcPr>
          <w:p w:rsidR="00C146A3" w:rsidRDefault="00C146A3" w:rsidP="00C146A3">
            <w:hyperlink r:id="rId7" w:history="1">
              <w:r w:rsidRPr="008E51E6">
                <w:rPr>
                  <w:rStyle w:val="Hyperlink"/>
                </w:rPr>
                <w:t>https://jira.t-mobile.com/rest/api/2/search?jql=filter=23817</w:t>
              </w:r>
            </w:hyperlink>
          </w:p>
        </w:tc>
        <w:tc>
          <w:tcPr>
            <w:tcW w:w="3618" w:type="dxa"/>
          </w:tcPr>
          <w:p w:rsidR="00C146A3" w:rsidRDefault="00C146A3" w:rsidP="00C146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Epic_Xref_UNIX</w:t>
            </w:r>
            <w:proofErr w:type="spellEnd"/>
          </w:p>
        </w:tc>
        <w:tc>
          <w:tcPr>
            <w:tcW w:w="2162" w:type="dxa"/>
          </w:tcPr>
          <w:p w:rsidR="00C146A3" w:rsidRDefault="00C146A3" w:rsidP="00C146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 list of all epics without a done status </w:t>
            </w:r>
          </w:p>
          <w:p w:rsidR="00C146A3" w:rsidRPr="00C146A3" w:rsidRDefault="00C146A3" w:rsidP="00C146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 xml:space="preserve">Note: </w:t>
            </w:r>
            <w:r>
              <w:t>This is based upon the trigger of the epic status not being set to Done</w:t>
            </w:r>
          </w:p>
        </w:tc>
        <w:tc>
          <w:tcPr>
            <w:tcW w:w="2199" w:type="dxa"/>
          </w:tcPr>
          <w:p w:rsidR="00C146A3" w:rsidRDefault="00C146A3" w:rsidP="00C146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NIX Initiative</w:t>
            </w:r>
          </w:p>
          <w:p w:rsidR="00C146A3" w:rsidRDefault="00C146A3" w:rsidP="00C146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ull Screen …</w:t>
            </w:r>
          </w:p>
          <w:p w:rsidR="00C146A3" w:rsidRDefault="00C146A3" w:rsidP="00C146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issing </w:t>
            </w:r>
            <w:proofErr w:type="spellStart"/>
            <w:r>
              <w:t>Init</w:t>
            </w:r>
            <w:proofErr w:type="spellEnd"/>
            <w:r>
              <w:t>/Epics</w:t>
            </w:r>
          </w:p>
        </w:tc>
        <w:tc>
          <w:tcPr>
            <w:tcW w:w="1844" w:type="dxa"/>
          </w:tcPr>
          <w:p w:rsidR="00C146A3" w:rsidRDefault="00C146A3" w:rsidP="00C146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146A3" w:rsidTr="00C146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67" w:type="dxa"/>
          </w:tcPr>
          <w:p w:rsidR="00C146A3" w:rsidRDefault="00C146A3" w:rsidP="00C146A3">
            <w:hyperlink r:id="rId8" w:history="1">
              <w:r w:rsidRPr="008E51E6">
                <w:rPr>
                  <w:rStyle w:val="Hyperlink"/>
                </w:rPr>
                <w:t>https://jira.t-mobile.com/rest/api/2/search?jql=filter=20562</w:t>
              </w:r>
            </w:hyperlink>
          </w:p>
        </w:tc>
        <w:tc>
          <w:tcPr>
            <w:tcW w:w="3618" w:type="dxa"/>
          </w:tcPr>
          <w:p w:rsidR="00C146A3" w:rsidRDefault="00C146A3" w:rsidP="00C146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8_Init (20562)</w:t>
            </w:r>
          </w:p>
        </w:tc>
        <w:tc>
          <w:tcPr>
            <w:tcW w:w="2162" w:type="dxa"/>
          </w:tcPr>
          <w:p w:rsidR="00C146A3" w:rsidRDefault="00C146A3" w:rsidP="00C146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rovides a list of the current initiatives</w:t>
            </w:r>
          </w:p>
        </w:tc>
        <w:tc>
          <w:tcPr>
            <w:tcW w:w="2199" w:type="dxa"/>
          </w:tcPr>
          <w:p w:rsidR="00693DBC" w:rsidRDefault="00693DBC" w:rsidP="00693D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NIX initiative</w:t>
            </w:r>
            <w:bookmarkStart w:id="0" w:name="_GoBack"/>
            <w:bookmarkEnd w:id="0"/>
          </w:p>
          <w:p w:rsidR="00693DBC" w:rsidRDefault="00693DBC" w:rsidP="00693D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ull Screen …</w:t>
            </w:r>
          </w:p>
          <w:p w:rsidR="00C146A3" w:rsidRDefault="00C146A3" w:rsidP="00C146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amon Level</w:t>
            </w:r>
          </w:p>
        </w:tc>
        <w:tc>
          <w:tcPr>
            <w:tcW w:w="1844" w:type="dxa"/>
          </w:tcPr>
          <w:p w:rsidR="00C146A3" w:rsidRDefault="00C146A3" w:rsidP="00C146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734D25" w:rsidRDefault="00734D25" w:rsidP="00734D25"/>
    <w:p w:rsidR="00C146A3" w:rsidRDefault="00C146A3" w:rsidP="00734D25">
      <w:r>
        <w:t xml:space="preserve">The </w:t>
      </w:r>
      <w:proofErr w:type="spellStart"/>
      <w:r>
        <w:t>Init_</w:t>
      </w:r>
      <w:proofErr w:type="gramStart"/>
      <w:r>
        <w:t>Totals</w:t>
      </w:r>
      <w:proofErr w:type="spellEnd"/>
      <w:r>
        <w:t>..</w:t>
      </w:r>
      <w:proofErr w:type="gramEnd"/>
      <w:r>
        <w:t xml:space="preserve"> table exists from the current year tables just so it is cleaner view as well as providing a consistent set of columns.</w:t>
      </w:r>
    </w:p>
    <w:sectPr w:rsidR="00C146A3" w:rsidSect="00734D25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43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zNDcwMDc3szQ2MzBV0lEKTi0uzszPAykwrAUA6DsnVCwAAAA="/>
  </w:docVars>
  <w:rsids>
    <w:rsidRoot w:val="00734D25"/>
    <w:rsid w:val="00693DBC"/>
    <w:rsid w:val="00734D25"/>
    <w:rsid w:val="00AF4B13"/>
    <w:rsid w:val="00C14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499A8"/>
  <w15:chartTrackingRefBased/>
  <w15:docId w15:val="{CDDA3EA7-CFCB-42FE-8DCA-14E3E8906A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4D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4D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734D25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734D2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4D25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734D2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ra.t-mobile.com/rest/api/2/search?jql=filter=20562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jira.t-mobile.com/rest/api/2/search?jql=filter=23817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jira.t-mobile.com/rest/api/2/search?jql=filter=23818" TargetMode="External"/><Relationship Id="rId5" Type="http://schemas.openxmlformats.org/officeDocument/2006/relationships/hyperlink" Target="https://jira.t-mobile.com/rest/api/2/search?jql=filter=23735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jira.t-mobile.com/issues/?filter=23735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1</Pages>
  <Words>244</Words>
  <Characters>139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stanzo, Stephen</dc:creator>
  <cp:keywords/>
  <dc:description/>
  <cp:lastModifiedBy>Costanzo, Stephen</cp:lastModifiedBy>
  <cp:revision>1</cp:revision>
  <dcterms:created xsi:type="dcterms:W3CDTF">2018-06-05T18:30:00Z</dcterms:created>
  <dcterms:modified xsi:type="dcterms:W3CDTF">2018-06-05T22:06:00Z</dcterms:modified>
</cp:coreProperties>
</file>